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CONTRATO DE ARRENDAMIENTO DE VEHÍCULO PARA TRANSPORTE POR PLATAFORMA</w:t>
      </w:r>
    </w:p>
    <w:p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sz w:val="18"/>
          <w:szCs w:val="18"/>
        </w:rPr>
        <w:t xml:space="preserve">En la Ciudad de _______________, a fecha de _______________ de 2026, celebran el presente contrato por una parte </w:t>
      </w:r>
      <w:r w:rsidRPr="00B76033">
        <w:rPr>
          <w:rFonts w:ascii="Noto Sans" w:hAnsi="Noto Sans" w:cs="Noto Sans"/>
          <w:b/>
          <w:bCs/>
          <w:sz w:val="18"/>
          <w:szCs w:val="18"/>
        </w:rPr>
        <w:t>[TU NOMBRE O EMPRESA]</w:t>
      </w:r>
      <w:r w:rsidRPr="00B76033">
        <w:rPr>
          <w:rFonts w:ascii="Noto Sans" w:hAnsi="Noto Sans" w:cs="Noto Sans"/>
          <w:sz w:val="18"/>
          <w:szCs w:val="18"/>
        </w:rPr>
        <w:t xml:space="preserve">, a quien se le denominará "EL ARRENDADOR", y por la otra parte el Sr./Sra. </w:t>
      </w:r>
      <w:r w:rsidRPr="00B76033">
        <w:rPr>
          <w:rFonts w:ascii="Noto Sans" w:hAnsi="Noto Sans" w:cs="Noto Sans"/>
          <w:b/>
          <w:bCs/>
          <w:sz w:val="18"/>
          <w:szCs w:val="18"/>
        </w:rPr>
        <w:t>[NOMBRE DEL CHOFER]</w:t>
      </w:r>
      <w:r w:rsidRPr="00B76033">
        <w:rPr>
          <w:rFonts w:ascii="Noto Sans" w:hAnsi="Noto Sans" w:cs="Noto Sans"/>
          <w:sz w:val="18"/>
          <w:szCs w:val="18"/>
        </w:rPr>
        <w:t>, a quien se le denominará "EL ARRENDATARIO", bajo las siguientes cláusulas:</w:t>
      </w:r>
    </w:p>
    <w:p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PRIMERA. OBJETO.</w:t>
      </w:r>
      <w:r w:rsidRPr="00B76033">
        <w:rPr>
          <w:rFonts w:ascii="Noto Sans" w:hAnsi="Noto Sans" w:cs="Noto Sans"/>
          <w:sz w:val="18"/>
          <w:szCs w:val="18"/>
        </w:rPr>
        <w:t xml:space="preserve"> EL ARRENDADOR entrega en arrendamiento el vehículo marca </w:t>
      </w:r>
      <w:r w:rsidRPr="00B76033">
        <w:rPr>
          <w:rFonts w:ascii="Noto Sans" w:hAnsi="Noto Sans" w:cs="Noto Sans"/>
          <w:b/>
          <w:bCs/>
          <w:sz w:val="18"/>
          <w:szCs w:val="18"/>
        </w:rPr>
        <w:t>NISSAN</w:t>
      </w:r>
      <w:r w:rsidRPr="00B76033">
        <w:rPr>
          <w:rFonts w:ascii="Noto Sans" w:hAnsi="Noto Sans" w:cs="Noto Sans"/>
          <w:sz w:val="18"/>
          <w:szCs w:val="18"/>
        </w:rPr>
        <w:t xml:space="preserve">, modelo </w:t>
      </w:r>
      <w:r w:rsidRPr="00B76033">
        <w:rPr>
          <w:rFonts w:ascii="Noto Sans" w:hAnsi="Noto Sans" w:cs="Noto Sans"/>
          <w:b/>
          <w:bCs/>
          <w:sz w:val="18"/>
          <w:szCs w:val="18"/>
        </w:rPr>
        <w:t>V-DRIVE</w:t>
      </w:r>
      <w:r w:rsidRPr="00B76033">
        <w:rPr>
          <w:rFonts w:ascii="Noto Sans" w:hAnsi="Noto Sans" w:cs="Noto Sans"/>
          <w:sz w:val="18"/>
          <w:szCs w:val="18"/>
        </w:rPr>
        <w:t xml:space="preserve">, año </w:t>
      </w:r>
      <w:r w:rsidRPr="00B76033">
        <w:rPr>
          <w:rFonts w:ascii="Noto Sans" w:hAnsi="Noto Sans" w:cs="Noto Sans"/>
          <w:b/>
          <w:bCs/>
          <w:sz w:val="18"/>
          <w:szCs w:val="18"/>
        </w:rPr>
        <w:t>[AÑO]</w:t>
      </w:r>
      <w:r w:rsidRPr="00B76033">
        <w:rPr>
          <w:rFonts w:ascii="Noto Sans" w:hAnsi="Noto Sans" w:cs="Noto Sans"/>
          <w:sz w:val="18"/>
          <w:szCs w:val="18"/>
        </w:rPr>
        <w:t xml:space="preserve">, con placas </w:t>
      </w:r>
      <w:r w:rsidRPr="00B76033">
        <w:rPr>
          <w:rFonts w:ascii="Noto Sans" w:hAnsi="Noto Sans" w:cs="Noto Sans"/>
          <w:b/>
          <w:bCs/>
          <w:sz w:val="18"/>
          <w:szCs w:val="18"/>
        </w:rPr>
        <w:t>[PLACAS]</w:t>
      </w:r>
      <w:r w:rsidRPr="00B76033">
        <w:rPr>
          <w:rFonts w:ascii="Noto Sans" w:hAnsi="Noto Sans" w:cs="Noto Sans"/>
          <w:sz w:val="18"/>
          <w:szCs w:val="18"/>
        </w:rPr>
        <w:t>, para uso exclusivo en plataformas digitales de transporte (Uber, Didi, inDrive).</w:t>
      </w:r>
    </w:p>
    <w:p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SEGUNDA. RENTA.</w:t>
      </w:r>
      <w:r w:rsidRPr="00B76033">
        <w:rPr>
          <w:rFonts w:ascii="Noto Sans" w:hAnsi="Noto Sans" w:cs="Noto Sans"/>
          <w:sz w:val="18"/>
          <w:szCs w:val="18"/>
        </w:rPr>
        <w:t xml:space="preserve"> EL ARRENDATARIO se obliga a pagar la cantidad de </w:t>
      </w:r>
      <w:r w:rsidRPr="00B76033">
        <w:rPr>
          <w:rFonts w:ascii="Noto Sans" w:hAnsi="Noto Sans" w:cs="Noto Sans"/>
          <w:b/>
          <w:bCs/>
          <w:sz w:val="18"/>
          <w:szCs w:val="18"/>
        </w:rPr>
        <w:t>$[MONTO]</w:t>
      </w:r>
      <w:r w:rsidRPr="00B76033">
        <w:rPr>
          <w:rFonts w:ascii="Noto Sans" w:hAnsi="Noto Sans" w:cs="Noto Sans"/>
          <w:sz w:val="18"/>
          <w:szCs w:val="18"/>
        </w:rPr>
        <w:t xml:space="preserve"> MXN de forma [Semanal/Quincenal], mediante [Efectivo/Transferencia].</w:t>
      </w:r>
    </w:p>
    <w:p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TERCERA. GASTOS Y MANTENIMIENTO.</w:t>
      </w:r>
      <w:r w:rsidRPr="00B76033">
        <w:rPr>
          <w:rFonts w:ascii="Noto Sans" w:hAnsi="Noto Sans" w:cs="Noto Sans"/>
          <w:sz w:val="18"/>
          <w:szCs w:val="18"/>
        </w:rPr>
        <w:t xml:space="preserve"> * Los servicios de mantenimiento preventivo (aceite y filtros) correrán a cargo de: </w:t>
      </w:r>
      <w:r w:rsidRPr="00B76033">
        <w:rPr>
          <w:rFonts w:ascii="Noto Sans" w:hAnsi="Noto Sans" w:cs="Noto Sans"/>
          <w:b/>
          <w:bCs/>
          <w:sz w:val="18"/>
          <w:szCs w:val="18"/>
        </w:rPr>
        <w:t>[EL ARRENDADOR/EL ARRENDATARIO]</w:t>
      </w:r>
      <w:r w:rsidRPr="00B76033">
        <w:rPr>
          <w:rFonts w:ascii="Noto Sans" w:hAnsi="Noto Sans" w:cs="Noto Sans"/>
          <w:sz w:val="18"/>
          <w:szCs w:val="18"/>
        </w:rPr>
        <w:t>.</w:t>
      </w:r>
    </w:p>
    <w:p w:rsidR="00B76033" w:rsidRPr="00B76033" w:rsidRDefault="00B76033" w:rsidP="00B76033">
      <w:pPr>
        <w:pStyle w:val="NormalWeb"/>
        <w:numPr>
          <w:ilvl w:val="0"/>
          <w:numId w:val="2"/>
        </w:numPr>
        <w:spacing w:line="240" w:lineRule="auto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sz w:val="18"/>
          <w:szCs w:val="18"/>
        </w:rPr>
        <w:t>Cualquier daño por negligencia en la operación del vehículo será responsabilidad de EL ARRENDATARIO.</w:t>
      </w:r>
    </w:p>
    <w:p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CUARTA. INFRACCIONES Y RESPONSABILIDAD.</w:t>
      </w:r>
      <w:r w:rsidRPr="00B76033">
        <w:rPr>
          <w:rFonts w:ascii="Noto Sans" w:hAnsi="Noto Sans" w:cs="Noto Sans"/>
          <w:sz w:val="18"/>
          <w:szCs w:val="18"/>
        </w:rPr>
        <w:t xml:space="preserve"> EL ARRENDATARIO es el único responsable de las multas de tránsito y sanciones administrativas incurridas durante la vigencia de este contrato. Asimismo, se compromete a mantener una conducta profesional para no afectar la cuenta de la plataforma vinculada.</w:t>
      </w:r>
    </w:p>
    <w:p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QUINTA. SEGURO.</w:t>
      </w:r>
      <w:r w:rsidRPr="00B76033">
        <w:rPr>
          <w:rFonts w:ascii="Noto Sans" w:hAnsi="Noto Sans" w:cs="Noto Sans"/>
          <w:sz w:val="18"/>
          <w:szCs w:val="18"/>
        </w:rPr>
        <w:t xml:space="preserve"> El vehículo cuenta con seguro de cobertura amplia. En caso de siniestro por culpa de EL ARRENDATARIO, este se obliga a cubrir el pago del deducible correspondiente.</w:t>
      </w:r>
    </w:p>
    <w:p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SEXTA. VIGENCIA.</w:t>
      </w:r>
      <w:r w:rsidRPr="00B76033">
        <w:rPr>
          <w:rFonts w:ascii="Noto Sans" w:hAnsi="Noto Sans" w:cs="Noto Sans"/>
          <w:sz w:val="18"/>
          <w:szCs w:val="18"/>
        </w:rPr>
        <w:t xml:space="preserve"> El presente contrato tiene una duración de </w:t>
      </w:r>
      <w:r w:rsidRPr="00B76033">
        <w:rPr>
          <w:rFonts w:ascii="Noto Sans" w:hAnsi="Noto Sans" w:cs="Noto Sans"/>
          <w:b/>
          <w:bCs/>
          <w:sz w:val="18"/>
          <w:szCs w:val="18"/>
        </w:rPr>
        <w:t>[TIEMPO]</w:t>
      </w:r>
      <w:r w:rsidRPr="00B76033">
        <w:rPr>
          <w:rFonts w:ascii="Noto Sans" w:hAnsi="Noto Sans" w:cs="Noto Sans"/>
          <w:sz w:val="18"/>
          <w:szCs w:val="18"/>
        </w:rPr>
        <w:t>, pudiendo ser rescindido por cualquiera de las partes con un aviso previo de [DÍAS] días.</w:t>
      </w:r>
    </w:p>
    <w:p w:rsidR="00B76033" w:rsidRPr="00B76033" w:rsidRDefault="00B76033" w:rsidP="00B76033">
      <w:pPr>
        <w:rPr>
          <w:rFonts w:ascii="Noto Sans" w:hAnsi="Noto Sans" w:cs="Noto Sans"/>
          <w:sz w:val="18"/>
          <w:szCs w:val="18"/>
        </w:rPr>
      </w:pPr>
    </w:p>
    <w:p w:rsidR="00B76033" w:rsidRPr="00B76033" w:rsidRDefault="00B76033" w:rsidP="00B76033">
      <w:pPr>
        <w:jc w:val="center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sz w:val="18"/>
          <w:szCs w:val="18"/>
        </w:rPr>
        <w:t>______________________                                                    ______________________</w:t>
      </w:r>
    </w:p>
    <w:p w:rsidR="00B76033" w:rsidRPr="00B76033" w:rsidRDefault="00B76033" w:rsidP="00B76033">
      <w:pPr>
        <w:jc w:val="center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sz w:val="18"/>
          <w:szCs w:val="18"/>
        </w:rPr>
        <w:t>Firma Arrenda</w:t>
      </w:r>
      <w:r>
        <w:rPr>
          <w:rFonts w:ascii="Noto Sans" w:hAnsi="Noto Sans" w:cs="Noto Sans"/>
          <w:sz w:val="18"/>
          <w:szCs w:val="18"/>
        </w:rPr>
        <w:t>tario</w:t>
      </w:r>
      <w:bookmarkStart w:id="0" w:name="_GoBack"/>
      <w:bookmarkEnd w:id="0"/>
      <w:r w:rsidRPr="00B76033">
        <w:rPr>
          <w:rFonts w:ascii="Noto Sans" w:hAnsi="Noto Sans" w:cs="Noto Sans"/>
          <w:sz w:val="18"/>
          <w:szCs w:val="18"/>
        </w:rPr>
        <w:t xml:space="preserve">                                                            Firma Conductor</w:t>
      </w:r>
    </w:p>
    <w:p w:rsidR="00F051C0" w:rsidRPr="00B76033" w:rsidRDefault="00F051C0">
      <w:pPr>
        <w:rPr>
          <w:sz w:val="18"/>
          <w:szCs w:val="18"/>
        </w:rPr>
      </w:pPr>
    </w:p>
    <w:sectPr w:rsidR="00F051C0" w:rsidRPr="00B76033" w:rsidSect="00F54914">
      <w:headerReference w:type="default" r:id="rId10"/>
      <w:headerReference w:type="first" r:id="rId11"/>
      <w:pgSz w:w="11906" w:h="16838" w:code="9"/>
      <w:pgMar w:top="2592" w:right="4306" w:bottom="72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29FF" w:rsidRDefault="007329FF" w:rsidP="00825C1C">
      <w:r>
        <w:separator/>
      </w:r>
    </w:p>
  </w:endnote>
  <w:endnote w:type="continuationSeparator" w:id="0">
    <w:p w:rsidR="007329FF" w:rsidRDefault="007329FF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29FF" w:rsidRDefault="007329FF" w:rsidP="00825C1C">
      <w:r>
        <w:separator/>
      </w:r>
    </w:p>
  </w:footnote>
  <w:footnote w:type="continuationSeparator" w:id="0">
    <w:p w:rsidR="007329FF" w:rsidRDefault="007329FF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3150" w:rsidRDefault="00F051C0" w:rsidP="00B54986">
    <w:pPr>
      <w:pStyle w:val="Encabezado"/>
      <w:ind w:right="-3586"/>
      <w:jc w:val="right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6411D20F" wp14:editId="3E56471A">
              <wp:simplePos x="0" y="0"/>
              <wp:positionH relativeFrom="page">
                <wp:posOffset>5257800</wp:posOffset>
              </wp:positionH>
              <wp:positionV relativeFrom="page">
                <wp:align>center</wp:align>
              </wp:positionV>
              <wp:extent cx="2249424" cy="9573768"/>
              <wp:effectExtent l="0" t="0" r="0" b="8890"/>
              <wp:wrapNone/>
              <wp:docPr id="15" name="Grupo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49424" cy="9573768"/>
                        <a:chOff x="0" y="0"/>
                        <a:chExt cx="2246630" cy="9575800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47625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3" name="Imagen 13">
                          <a:extLst>
                            <a:ext uri="{FF2B5EF4-FFF2-40B4-BE49-F238E27FC236}">
                              <a16:creationId xmlns:a16="http://schemas.microsoft.com/office/drawing/2014/main" id="{419449C1-80DF-419D-91F7-792D9B349F1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ángulo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7991475"/>
                          <a:ext cx="2066544" cy="131673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051C0" w:rsidRPr="00B54986" w:rsidRDefault="007329FF" w:rsidP="00F051C0">
                            <w:pPr>
                              <w:pStyle w:val="Direccin"/>
                            </w:pPr>
                            <w:sdt>
                              <w:sdtPr>
                                <w:id w:val="2105455899"/>
                                <w:placeholder>
                                  <w:docPart w:val="D3219D849A4E45239D2905419F1781F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F051C0" w:rsidRPr="00B54986">
                                  <w:rPr>
                                    <w:rStyle w:val="Textodelmarcadordeposicin"/>
                                    <w:color w:val="000000" w:themeColor="text1"/>
                                    <w:lang w:bidi="es-ES"/>
                                  </w:rPr>
                                  <w:t>Línea de dirección 1</w:t>
                                </w:r>
                              </w:sdtContent>
                            </w:sdt>
                          </w:p>
                          <w:p w:rsidR="00F051C0" w:rsidRPr="00B54986" w:rsidRDefault="007329FF" w:rsidP="00F051C0">
                            <w:pPr>
                              <w:pStyle w:val="Direccin"/>
                            </w:pPr>
                            <w:sdt>
                              <w:sdtPr>
                                <w:id w:val="731576042"/>
                                <w:placeholder>
                                  <w:docPart w:val="1D81CD4F6E40454B91BD8FC600E20B0E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F051C0" w:rsidRPr="00B54986">
                                  <w:rPr>
                                    <w:rStyle w:val="Textodelmarcadordeposicin"/>
                                    <w:color w:val="000000" w:themeColor="text1"/>
                                    <w:lang w:bidi="es-ES"/>
                                  </w:rPr>
                                  <w:t>Línea de dirección 2</w:t>
                                </w:r>
                              </w:sdtContent>
                            </w:sdt>
                          </w:p>
                          <w:p w:rsidR="00F051C0" w:rsidRPr="00B54986" w:rsidRDefault="007329FF" w:rsidP="00F051C0">
                            <w:pPr>
                              <w:pStyle w:val="Direccin"/>
                            </w:pPr>
                            <w:sdt>
                              <w:sdtPr>
                                <w:id w:val="-618449867"/>
                                <w:placeholder>
                                  <w:docPart w:val="05B0135A1AF8436A957A92F9FF0AA77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F051C0" w:rsidRPr="00B54986">
                                  <w:rPr>
                                    <w:rStyle w:val="Textodelmarcadordeposicin"/>
                                    <w:color w:val="000000" w:themeColor="text1"/>
                                    <w:lang w:bidi="es-ES"/>
                                  </w:rPr>
                                  <w:t>Número de teléfono</w:t>
                                </w:r>
                              </w:sdtContent>
                            </w:sdt>
                          </w:p>
                          <w:p w:rsidR="00F051C0" w:rsidRDefault="007329FF" w:rsidP="00F051C0">
                            <w:pPr>
                              <w:pStyle w:val="Direccin"/>
                            </w:pPr>
                            <w:sdt>
                              <w:sdtPr>
                                <w:id w:val="710530605"/>
                                <w:placeholder>
                                  <w:docPart w:val="51E3473A00C34772B07B0088BB2D0C1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F051C0" w:rsidRPr="00B54986">
                                  <w:rPr>
                                    <w:rStyle w:val="Textodelmarcadordeposicin"/>
                                    <w:color w:val="000000" w:themeColor="text1"/>
                                    <w:lang w:bidi="es-ES"/>
                                  </w:rPr>
                                  <w:t>Sitio web</w:t>
                                </w:r>
                              </w:sdtContent>
                            </w:sdt>
                          </w:p>
                        </w:txbxContent>
                      </wps:txbx>
                      <wps:bodyPr rtlCol="0" anchor="t"/>
                    </wps:wsp>
                    <pic:pic xmlns:pic="http://schemas.openxmlformats.org/drawingml/2006/picture">
                      <pic:nvPicPr>
                        <pic:cNvPr id="14" name="Imagen 1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1191467" y="6896100"/>
                          <a:ext cx="866996" cy="9232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11D20F" id="Grupo 15" o:spid="_x0000_s1026" style="position:absolute;left:0;text-align:left;margin-left:414pt;margin-top:0;width:177.1pt;height:753.85pt;z-index:251670528;mso-position-horizontal-relative:page;mso-position-vertical:center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">
              <v:rect id="Rectángulo 3" o:spid="_x0000_s1027" style="position:absolute;left:18764;top:476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" fillcolor="#b3a539 [16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13" o:spid="_x0000_s1028" type="#_x0000_t75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" path="m,l897598,r362401,362401l1259999,9576000,,9576000,,xe">
                <v:imagedata r:id="rId3" o:title=""/>
                <v:formulas/>
                <v:path o:extrusionok="t" o:connecttype="custom" o:connectlocs="0,0;894771,0;1256030,362393;1256030,9575800;0,9575800" o:connectangles="0,0,0,0,0"/>
              </v:shape>
              <v:rect id="Rectángulo 5" o:spid="_x0000_s1029" style="position:absolute;top:79914;width:20665;height:13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" fillcolor="#f2f2f2 [3052]" stroked="f" strokeweight="1pt">
                <v:textbox>
                  <w:txbxContent>
                    <w:p w:rsidR="00F051C0" w:rsidRPr="00B54986" w:rsidRDefault="007329FF" w:rsidP="00F051C0">
                      <w:pPr>
                        <w:pStyle w:val="Direccin"/>
                      </w:pPr>
                      <w:sdt>
                        <w:sdtPr>
                          <w:id w:val="2105455899"/>
                          <w:placeholder>
                            <w:docPart w:val="D3219D849A4E45239D2905419F1781F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xtodelmarcadordeposicin"/>
                              <w:color w:val="000000" w:themeColor="text1"/>
                              <w:lang w:bidi="es-ES"/>
                            </w:rPr>
                            <w:t>Línea de dirección 1</w:t>
                          </w:r>
                        </w:sdtContent>
                      </w:sdt>
                    </w:p>
                    <w:p w:rsidR="00F051C0" w:rsidRPr="00B54986" w:rsidRDefault="007329FF" w:rsidP="00F051C0">
                      <w:pPr>
                        <w:pStyle w:val="Direccin"/>
                      </w:pPr>
                      <w:sdt>
                        <w:sdtPr>
                          <w:id w:val="731576042"/>
                          <w:placeholder>
                            <w:docPart w:val="1D81CD4F6E40454B91BD8FC600E20B0E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xtodelmarcadordeposicin"/>
                              <w:color w:val="000000" w:themeColor="text1"/>
                              <w:lang w:bidi="es-ES"/>
                            </w:rPr>
                            <w:t>Línea de dirección 2</w:t>
                          </w:r>
                        </w:sdtContent>
                      </w:sdt>
                    </w:p>
                    <w:p w:rsidR="00F051C0" w:rsidRPr="00B54986" w:rsidRDefault="007329FF" w:rsidP="00F051C0">
                      <w:pPr>
                        <w:pStyle w:val="Direccin"/>
                      </w:pPr>
                      <w:sdt>
                        <w:sdtPr>
                          <w:id w:val="-618449867"/>
                          <w:placeholder>
                            <w:docPart w:val="05B0135A1AF8436A957A92F9FF0AA77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xtodelmarcadordeposicin"/>
                              <w:color w:val="000000" w:themeColor="text1"/>
                              <w:lang w:bidi="es-ES"/>
                            </w:rPr>
                            <w:t>Número de teléfono</w:t>
                          </w:r>
                        </w:sdtContent>
                      </w:sdt>
                    </w:p>
                    <w:p w:rsidR="00F051C0" w:rsidRDefault="007329FF" w:rsidP="00F051C0">
                      <w:pPr>
                        <w:pStyle w:val="Direccin"/>
                      </w:pPr>
                      <w:sdt>
                        <w:sdtPr>
                          <w:id w:val="710530605"/>
                          <w:placeholder>
                            <w:docPart w:val="51E3473A00C34772B07B0088BB2D0C1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xtodelmarcadordeposicin"/>
                              <w:color w:val="000000" w:themeColor="text1"/>
                              <w:lang w:bidi="es-ES"/>
                            </w:rPr>
                            <w:t>Sitio web</w:t>
                          </w:r>
                        </w:sdtContent>
                      </w:sdt>
                    </w:p>
                  </w:txbxContent>
                </v:textbox>
              </v:rect>
              <v:shape id="Imagen 14" o:spid="_x0000_s1030" type="#_x0000_t75" style="position:absolute;left:11914;top:68961;width:8670;height:9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51C0" w:rsidRDefault="00F051C0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5408" behindDoc="1" locked="0" layoutInCell="1" allowOverlap="1" wp14:anchorId="6646F349" wp14:editId="0F41CBDD">
              <wp:simplePos x="0" y="0"/>
              <wp:positionH relativeFrom="page">
                <wp:posOffset>6247953</wp:posOffset>
              </wp:positionH>
              <wp:positionV relativeFrom="page">
                <wp:posOffset>552450</wp:posOffset>
              </wp:positionV>
              <wp:extent cx="1259271" cy="9573768"/>
              <wp:effectExtent l="0" t="0" r="0" b="8890"/>
              <wp:wrapNone/>
              <wp:docPr id="9" name="Grupo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59271" cy="9573768"/>
                        <a:chOff x="990600" y="0"/>
                        <a:chExt cx="1259840" cy="9575800"/>
                      </a:xfrm>
                    </wpg:grpSpPr>
                    <wps:wsp>
                      <wps:cNvPr id="4" name="Rectángulo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57150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" name="Imagen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984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52BA901" id="Grupo 9" o:spid="_x0000_s1026" style="position:absolute;margin-left:491.95pt;margin-top:43.5pt;width:99.15pt;height:753.85pt;z-index:-251651072;mso-position-horizontal-relative:page;mso-position-vertical-relative:page;mso-width-relative:margin;mso-height-relative:margin" coordorigin="9906" coordsize="12598,957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">
              <v:rect id="Rectángulo 4" o:spid="_x0000_s1027" style="position:absolute;left:18764;top:571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7" o:spid="_x0000_s1028" type="#_x0000_t75" style="position:absolute;left:9906;width:12598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" path="m,l897598,r362401,362401l1259999,9576000,,9576000,,xe">
                <v:imagedata r:id="rId2" o:title=""/>
                <v:formulas/>
                <v:path o:extrusionok="t" o:connecttype="custom" o:connectlocs="0,0;897485,0;1259840,362393;1259840,9575800;0,957580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840E2D"/>
    <w:multiLevelType w:val="multilevel"/>
    <w:tmpl w:val="E80A8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B76033"/>
    <w:rsid w:val="00041593"/>
    <w:rsid w:val="00174BD5"/>
    <w:rsid w:val="001A422C"/>
    <w:rsid w:val="002B6BD0"/>
    <w:rsid w:val="003309A4"/>
    <w:rsid w:val="00410555"/>
    <w:rsid w:val="0051165A"/>
    <w:rsid w:val="005A20B8"/>
    <w:rsid w:val="00610254"/>
    <w:rsid w:val="00620548"/>
    <w:rsid w:val="0065049F"/>
    <w:rsid w:val="006B3150"/>
    <w:rsid w:val="007329FF"/>
    <w:rsid w:val="007718C6"/>
    <w:rsid w:val="007971D4"/>
    <w:rsid w:val="007C307D"/>
    <w:rsid w:val="007F4659"/>
    <w:rsid w:val="00825C1C"/>
    <w:rsid w:val="00844259"/>
    <w:rsid w:val="008464C9"/>
    <w:rsid w:val="008F1627"/>
    <w:rsid w:val="00963F43"/>
    <w:rsid w:val="009E70CA"/>
    <w:rsid w:val="00A8791E"/>
    <w:rsid w:val="00B54986"/>
    <w:rsid w:val="00B76033"/>
    <w:rsid w:val="00B82A88"/>
    <w:rsid w:val="00BB696A"/>
    <w:rsid w:val="00C54DE2"/>
    <w:rsid w:val="00DC6E12"/>
    <w:rsid w:val="00E132A0"/>
    <w:rsid w:val="00EB292F"/>
    <w:rsid w:val="00F051C0"/>
    <w:rsid w:val="00F34F39"/>
    <w:rsid w:val="00F54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BD82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B76033"/>
    <w:rPr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edepgina">
    <w:name w:val="footer"/>
    <w:basedOn w:val="Normal"/>
    <w:link w:val="Piedepgina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ireccin">
    <w:name w:val="Dirección"/>
    <w:basedOn w:val="Normal"/>
    <w:qFormat/>
    <w:rsid w:val="00B54986"/>
    <w:pPr>
      <w:spacing w:before="240" w:after="0"/>
      <w:ind w:right="144"/>
      <w:contextualSpacing/>
      <w:jc w:val="right"/>
    </w:pPr>
    <w:rPr>
      <w:sz w:val="20"/>
    </w:rPr>
  </w:style>
  <w:style w:type="paragraph" w:customStyle="1" w:styleId="Nombredelmdico">
    <w:name w:val="Nombre del médico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aconcuadrcula">
    <w:name w:val="Table Grid"/>
    <w:basedOn w:val="Tabla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7971D4"/>
    <w:rPr>
      <w:color w:val="808080"/>
    </w:rPr>
  </w:style>
  <w:style w:type="paragraph" w:styleId="Fecha">
    <w:name w:val="Date"/>
    <w:basedOn w:val="Normal"/>
    <w:next w:val="Normal"/>
    <w:link w:val="FechaCar"/>
    <w:uiPriority w:val="99"/>
    <w:rsid w:val="00B54986"/>
    <w:pPr>
      <w:spacing w:before="1080"/>
    </w:pPr>
  </w:style>
  <w:style w:type="character" w:customStyle="1" w:styleId="FechaCar">
    <w:name w:val="Fecha Car"/>
    <w:basedOn w:val="Fuentedeprrafopredeter"/>
    <w:link w:val="Fecha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ierre">
    <w:name w:val="Closing"/>
    <w:basedOn w:val="Normal"/>
    <w:link w:val="CierreCar"/>
    <w:uiPriority w:val="99"/>
    <w:rsid w:val="00B54986"/>
    <w:pPr>
      <w:spacing w:after="600"/>
    </w:pPr>
  </w:style>
  <w:style w:type="character" w:customStyle="1" w:styleId="CierreCar">
    <w:name w:val="Cierre Car"/>
    <w:basedOn w:val="Fuentedeprrafopredeter"/>
    <w:link w:val="Cierr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Listaconvietas">
    <w:name w:val="List Bullet"/>
    <w:basedOn w:val="Normal"/>
    <w:uiPriority w:val="99"/>
    <w:rsid w:val="00F051C0"/>
    <w:pPr>
      <w:numPr>
        <w:numId w:val="1"/>
      </w:numPr>
      <w:spacing w:after="6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BJ84A8\AppData\Roaming\Microsoft\Templates\Carta%20de%20relaciones%20con%20proveedores%20para%20el%20sector%20m&#233;dic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219D849A4E45239D2905419F178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900BB-AF3C-4ECE-AC08-15C576EA067A}"/>
      </w:docPartPr>
      <w:docPartBody>
        <w:p w:rsidR="00000000" w:rsidRDefault="0025092E">
          <w:pPr>
            <w:pStyle w:val="D3219D849A4E45239D2905419F1781F1"/>
          </w:pPr>
          <w:r w:rsidRPr="00B54986">
            <w:rPr>
              <w:rStyle w:val="Textodelmarcadordeposicin"/>
              <w:lang w:bidi="es-ES"/>
            </w:rPr>
            <w:t>Línea de dirección 1</w:t>
          </w:r>
        </w:p>
      </w:docPartBody>
    </w:docPart>
    <w:docPart>
      <w:docPartPr>
        <w:name w:val="1D81CD4F6E40454B91BD8FC600E20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B7340-CBA3-439A-B621-32089DB642A8}"/>
      </w:docPartPr>
      <w:docPartBody>
        <w:p w:rsidR="00000000" w:rsidRDefault="0025092E">
          <w:pPr>
            <w:pStyle w:val="1D81CD4F6E40454B91BD8FC600E20B0E"/>
          </w:pPr>
          <w:r w:rsidRPr="00B54986">
            <w:rPr>
              <w:rStyle w:val="Textodelmarcadordeposicin"/>
              <w:lang w:bidi="es-ES"/>
            </w:rPr>
            <w:t>Lí</w:t>
          </w:r>
          <w:r w:rsidRPr="00B54986">
            <w:rPr>
              <w:rStyle w:val="Textodelmarcadordeposicin"/>
              <w:lang w:bidi="es-ES"/>
            </w:rPr>
            <w:t>nea de dirección 2</w:t>
          </w:r>
        </w:p>
      </w:docPartBody>
    </w:docPart>
    <w:docPart>
      <w:docPartPr>
        <w:name w:val="05B0135A1AF8436A957A92F9FF0AA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62BF1-9585-4FFC-A1D3-FE6058482C7E}"/>
      </w:docPartPr>
      <w:docPartBody>
        <w:p w:rsidR="00000000" w:rsidRDefault="0025092E">
          <w:pPr>
            <w:pStyle w:val="05B0135A1AF8436A957A92F9FF0AA77B"/>
          </w:pPr>
          <w:r w:rsidRPr="00B54986">
            <w:rPr>
              <w:rStyle w:val="Textodelmarcadordeposicin"/>
              <w:lang w:bidi="es-ES"/>
            </w:rPr>
            <w:t>Número de teléfono</w:t>
          </w:r>
        </w:p>
      </w:docPartBody>
    </w:docPart>
    <w:docPart>
      <w:docPartPr>
        <w:name w:val="51E3473A00C34772B07B0088BB2D0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0A35D-5B94-40A5-984A-0A95E4557EED}"/>
      </w:docPartPr>
      <w:docPartBody>
        <w:p w:rsidR="00000000" w:rsidRDefault="0025092E">
          <w:pPr>
            <w:pStyle w:val="51E3473A00C34772B07B0088BB2D0C18"/>
          </w:pPr>
          <w:r w:rsidRPr="00B54986">
            <w:rPr>
              <w:rStyle w:val="Textodelmarcadordeposicin"/>
              <w:lang w:bidi="es-ES"/>
            </w:rPr>
            <w:t>Sitio web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092E"/>
    <w:rsid w:val="00250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5192F36F1A8C4E1287C00165A0E190E0">
    <w:name w:val="5192F36F1A8C4E1287C00165A0E190E0"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styleId="Listaconvietas">
    <w:name w:val="List Bullet"/>
    <w:basedOn w:val="Normal"/>
    <w:uiPriority w:val="99"/>
    <w:pPr>
      <w:numPr>
        <w:numId w:val="1"/>
      </w:numPr>
      <w:spacing w:after="60" w:line="240" w:lineRule="auto"/>
      <w:ind w:left="720"/>
    </w:pPr>
    <w:rPr>
      <w:rFonts w:hAnsi="Franklin Gothic Book"/>
      <w:color w:val="000000" w:themeColor="text1"/>
      <w:kern w:val="24"/>
      <w:lang w:val="es-ES" w:eastAsia="en-US"/>
    </w:rPr>
  </w:style>
  <w:style w:type="paragraph" w:customStyle="1" w:styleId="B69B0864772042F686C5954A1E372E94">
    <w:name w:val="B69B0864772042F686C5954A1E372E94"/>
  </w:style>
  <w:style w:type="paragraph" w:customStyle="1" w:styleId="ED02353520DE4E72A17ECAD8041CC361">
    <w:name w:val="ED02353520DE4E72A17ECAD8041CC361"/>
  </w:style>
  <w:style w:type="paragraph" w:customStyle="1" w:styleId="FF5A97A7864E4A0080EB34EFDD626089">
    <w:name w:val="FF5A97A7864E4A0080EB34EFDD626089"/>
  </w:style>
  <w:style w:type="paragraph" w:customStyle="1" w:styleId="5EB68709248B4DE3B56ABA15DDE1F4B7">
    <w:name w:val="5EB68709248B4DE3B56ABA15DDE1F4B7"/>
  </w:style>
  <w:style w:type="paragraph" w:customStyle="1" w:styleId="9547C8BCBCC44B38A7592DDA3C29F052">
    <w:name w:val="9547C8BCBCC44B38A7592DDA3C29F052"/>
  </w:style>
  <w:style w:type="paragraph" w:customStyle="1" w:styleId="D3219D849A4E45239D2905419F1781F1">
    <w:name w:val="D3219D849A4E45239D2905419F1781F1"/>
  </w:style>
  <w:style w:type="paragraph" w:customStyle="1" w:styleId="1D81CD4F6E40454B91BD8FC600E20B0E">
    <w:name w:val="1D81CD4F6E40454B91BD8FC600E20B0E"/>
  </w:style>
  <w:style w:type="paragraph" w:customStyle="1" w:styleId="05B0135A1AF8436A957A92F9FF0AA77B">
    <w:name w:val="05B0135A1AF8436A957A92F9FF0AA77B"/>
  </w:style>
  <w:style w:type="paragraph" w:customStyle="1" w:styleId="51E3473A00C34772B07B0088BB2D0C18">
    <w:name w:val="51E3473A00C34772B07B0088BB2D0C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51768A3-3CBA-4778-A3EE-131D001EA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6FA9EE-922C-4C30-840E-BA1B9D53C0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41A26F-E54E-497B-AFA1-9AB71F9684E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relaciones con proveedores para el sector médico.dotx</Template>
  <TotalTime>0</TotalTime>
  <Pages>1</Pages>
  <Words>27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06T00:19:00Z</dcterms:created>
  <dcterms:modified xsi:type="dcterms:W3CDTF">2026-02-06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